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841249" w14:textId="21A31315" w:rsidR="004F60DE" w:rsidRDefault="004F60DE" w:rsidP="004F60DE">
      <w:pPr>
        <w:jc w:val="both"/>
        <w:rPr>
          <w:rFonts w:ascii="Arial" w:hAnsi="Arial" w:cs="Arial"/>
        </w:rPr>
      </w:pPr>
    </w:p>
    <w:p w14:paraId="2DBE6B96" w14:textId="77777777" w:rsidR="004F60DE" w:rsidRDefault="004F60DE" w:rsidP="004F60DE">
      <w:pPr>
        <w:jc w:val="both"/>
        <w:rPr>
          <w:rFonts w:ascii="Arial" w:hAnsi="Arial" w:cs="Arial"/>
        </w:rPr>
      </w:pPr>
    </w:p>
    <w:p w14:paraId="7D323700" w14:textId="77777777" w:rsidR="004F60DE" w:rsidRPr="004F60DE" w:rsidRDefault="004F60DE" w:rsidP="004F60DE">
      <w:pPr>
        <w:jc w:val="both"/>
        <w:rPr>
          <w:rFonts w:ascii="Arial" w:hAnsi="Arial" w:cs="Arial"/>
        </w:rPr>
      </w:pPr>
    </w:p>
    <w:p w14:paraId="0A74EF38" w14:textId="77777777" w:rsidR="00CB47F7" w:rsidRPr="009F19C3" w:rsidRDefault="00CB47F7" w:rsidP="00CB47F7">
      <w:pPr>
        <w:jc w:val="center"/>
        <w:rPr>
          <w:rFonts w:ascii="Arial" w:hAnsi="Arial" w:cs="Arial"/>
          <w:b/>
        </w:rPr>
      </w:pPr>
      <w:r w:rsidRPr="009F19C3">
        <w:rPr>
          <w:rFonts w:ascii="Arial" w:hAnsi="Arial" w:cs="Arial"/>
          <w:b/>
        </w:rPr>
        <w:t>TEKSTİL MÜHENDİSLİĞİ BÖLÜMÜ ÖĞRENCİLERİNİN DİKKATİNE</w:t>
      </w:r>
    </w:p>
    <w:p w14:paraId="4309E054" w14:textId="549EE6FC" w:rsidR="00CB47F7" w:rsidRDefault="00CB47F7" w:rsidP="00CB47F7">
      <w:pPr>
        <w:spacing w:before="240" w:after="240" w:line="276" w:lineRule="auto"/>
        <w:jc w:val="both"/>
        <w:rPr>
          <w:rFonts w:ascii="Arial" w:hAnsi="Arial" w:cs="Arial"/>
          <w:sz w:val="22"/>
        </w:rPr>
      </w:pPr>
      <w:r w:rsidRPr="009F19C3">
        <w:rPr>
          <w:rFonts w:ascii="Arial" w:hAnsi="Arial" w:cs="Arial"/>
          <w:sz w:val="22"/>
        </w:rPr>
        <w:t>20</w:t>
      </w:r>
      <w:r w:rsidR="00A123BB">
        <w:rPr>
          <w:rFonts w:ascii="Arial" w:hAnsi="Arial" w:cs="Arial"/>
          <w:sz w:val="22"/>
        </w:rPr>
        <w:t>21</w:t>
      </w:r>
      <w:r w:rsidRPr="009F19C3">
        <w:rPr>
          <w:rFonts w:ascii="Arial" w:hAnsi="Arial" w:cs="Arial"/>
          <w:sz w:val="22"/>
        </w:rPr>
        <w:t>-20</w:t>
      </w:r>
      <w:r w:rsidR="00831943">
        <w:rPr>
          <w:rFonts w:ascii="Arial" w:hAnsi="Arial" w:cs="Arial"/>
          <w:sz w:val="22"/>
        </w:rPr>
        <w:t>2</w:t>
      </w:r>
      <w:r w:rsidR="00A123BB">
        <w:rPr>
          <w:rFonts w:ascii="Arial" w:hAnsi="Arial" w:cs="Arial"/>
          <w:sz w:val="22"/>
        </w:rPr>
        <w:t>2</w:t>
      </w:r>
      <w:r w:rsidRPr="009F19C3">
        <w:rPr>
          <w:rFonts w:ascii="Arial" w:hAnsi="Arial" w:cs="Arial"/>
          <w:sz w:val="22"/>
        </w:rPr>
        <w:t xml:space="preserve"> Eğitim Öğretim Yılı </w:t>
      </w:r>
      <w:r w:rsidR="003E34E1">
        <w:rPr>
          <w:rFonts w:ascii="Arial" w:hAnsi="Arial" w:cs="Arial"/>
          <w:sz w:val="22"/>
        </w:rPr>
        <w:t>Bahar</w:t>
      </w:r>
      <w:r w:rsidRPr="009F19C3">
        <w:rPr>
          <w:rFonts w:ascii="Arial" w:hAnsi="Arial" w:cs="Arial"/>
          <w:sz w:val="22"/>
        </w:rPr>
        <w:t xml:space="preserve"> Yarıyılı </w:t>
      </w:r>
      <w:r w:rsidRPr="00CC08A2">
        <w:rPr>
          <w:rFonts w:ascii="Arial" w:hAnsi="Arial" w:cs="Arial"/>
          <w:b/>
          <w:sz w:val="22"/>
          <w:u w:val="single"/>
        </w:rPr>
        <w:t>TEK40</w:t>
      </w:r>
      <w:r>
        <w:rPr>
          <w:rFonts w:ascii="Arial" w:hAnsi="Arial" w:cs="Arial"/>
          <w:b/>
          <w:sz w:val="22"/>
          <w:u w:val="single"/>
        </w:rPr>
        <w:t>02</w:t>
      </w:r>
      <w:r w:rsidRPr="00CC08A2">
        <w:rPr>
          <w:rFonts w:ascii="Arial" w:hAnsi="Arial" w:cs="Arial"/>
          <w:b/>
          <w:sz w:val="22"/>
          <w:u w:val="single"/>
        </w:rPr>
        <w:t xml:space="preserve"> </w:t>
      </w:r>
      <w:r>
        <w:rPr>
          <w:rFonts w:ascii="Arial" w:hAnsi="Arial" w:cs="Arial"/>
          <w:b/>
          <w:sz w:val="22"/>
          <w:u w:val="single"/>
        </w:rPr>
        <w:t>Bitirme Projesi</w:t>
      </w:r>
      <w:r w:rsidRPr="009F19C3">
        <w:rPr>
          <w:rFonts w:ascii="Arial" w:hAnsi="Arial" w:cs="Arial"/>
          <w:sz w:val="22"/>
        </w:rPr>
        <w:t xml:space="preserve"> Dersinin Yarıyıl Sonu Sınavı jüri önünde sözlü sunum olarak yapılacaktır. Öğrenciler,</w:t>
      </w:r>
      <w:r w:rsidRPr="009F19C3">
        <w:rPr>
          <w:rFonts w:ascii="Arial" w:hAnsi="Arial" w:cs="Arial"/>
          <w:b/>
          <w:sz w:val="22"/>
        </w:rPr>
        <w:t xml:space="preserve"> </w:t>
      </w:r>
      <w:r w:rsidRPr="009F19C3">
        <w:rPr>
          <w:rFonts w:ascii="Arial" w:hAnsi="Arial" w:cs="Arial"/>
          <w:sz w:val="22"/>
        </w:rPr>
        <w:t xml:space="preserve">bu dersi aldıkları öğretim üyesinin </w:t>
      </w:r>
      <w:r>
        <w:rPr>
          <w:rFonts w:ascii="Arial" w:hAnsi="Arial" w:cs="Arial"/>
          <w:sz w:val="22"/>
        </w:rPr>
        <w:t>bulunduğu</w:t>
      </w:r>
      <w:r w:rsidRPr="009F19C3">
        <w:rPr>
          <w:rFonts w:ascii="Arial" w:hAnsi="Arial" w:cs="Arial"/>
          <w:sz w:val="22"/>
        </w:rPr>
        <w:t xml:space="preserve"> jüride sınava gireceklerdir</w:t>
      </w:r>
      <w:r>
        <w:rPr>
          <w:rFonts w:ascii="Arial" w:hAnsi="Arial" w:cs="Arial"/>
          <w:sz w:val="22"/>
        </w:rPr>
        <w:t>. Sınavla ilgili bilgiler aşağıdaki tabloda yer almaktadır:</w:t>
      </w:r>
    </w:p>
    <w:tbl>
      <w:tblPr>
        <w:tblW w:w="10501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97"/>
        <w:gridCol w:w="3690"/>
        <w:gridCol w:w="2976"/>
        <w:gridCol w:w="2638"/>
      </w:tblGrid>
      <w:tr w:rsidR="00A56D52" w:rsidRPr="008170C5" w14:paraId="79126468" w14:textId="77777777" w:rsidTr="008D2D08">
        <w:trPr>
          <w:trHeight w:val="550"/>
        </w:trPr>
        <w:tc>
          <w:tcPr>
            <w:tcW w:w="48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FDE10" w14:textId="77777777" w:rsidR="00A56D52" w:rsidRPr="008170C5" w:rsidRDefault="00A56D52" w:rsidP="008170C5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8170C5">
              <w:rPr>
                <w:rFonts w:ascii="Arial" w:hAnsi="Arial" w:cs="Arial"/>
                <w:b/>
                <w:color w:val="000000"/>
                <w:sz w:val="22"/>
                <w:szCs w:val="22"/>
              </w:rPr>
              <w:t>Sınav Jürisi</w:t>
            </w:r>
          </w:p>
        </w:tc>
        <w:tc>
          <w:tcPr>
            <w:tcW w:w="29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D0563" w14:textId="77777777" w:rsidR="00A56D52" w:rsidRPr="008170C5" w:rsidRDefault="00A56D52" w:rsidP="008170C5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8170C5">
              <w:rPr>
                <w:rFonts w:ascii="Arial" w:hAnsi="Arial" w:cs="Arial"/>
                <w:b/>
                <w:color w:val="000000"/>
                <w:sz w:val="22"/>
                <w:szCs w:val="22"/>
              </w:rPr>
              <w:t>Sınav Tarihi ve Saati</w:t>
            </w:r>
          </w:p>
        </w:tc>
        <w:tc>
          <w:tcPr>
            <w:tcW w:w="26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49A5B" w14:textId="77777777" w:rsidR="00A56D52" w:rsidRPr="008170C5" w:rsidRDefault="00A56D52" w:rsidP="008170C5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8170C5">
              <w:rPr>
                <w:rFonts w:ascii="Arial" w:hAnsi="Arial" w:cs="Arial"/>
                <w:b/>
                <w:color w:val="000000"/>
                <w:sz w:val="22"/>
                <w:szCs w:val="22"/>
              </w:rPr>
              <w:t>Sınav Yeri</w:t>
            </w:r>
          </w:p>
        </w:tc>
      </w:tr>
      <w:tr w:rsidR="00354B55" w:rsidRPr="008170C5" w14:paraId="695297DA" w14:textId="77777777" w:rsidTr="00354B55">
        <w:trPr>
          <w:trHeight w:val="246"/>
        </w:trPr>
        <w:tc>
          <w:tcPr>
            <w:tcW w:w="11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B4E4A8" w14:textId="6D274163" w:rsidR="00354B55" w:rsidRPr="008170C5" w:rsidRDefault="00354B55" w:rsidP="00354B5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. Jüri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FAF42B" w14:textId="77777777" w:rsidR="00354B55" w:rsidRDefault="00354B55" w:rsidP="00354B5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of.D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 Dilek Kut</w:t>
            </w:r>
          </w:p>
          <w:p w14:paraId="2175F5C2" w14:textId="77777777" w:rsidR="00354B55" w:rsidRDefault="00354B55" w:rsidP="00354B5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Prof.Dr</w:t>
            </w:r>
            <w:proofErr w:type="spellEnd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. Mehmet Kanık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</w:p>
          <w:p w14:paraId="06B4C273" w14:textId="4561C8AD" w:rsidR="00354B55" w:rsidRPr="008170C5" w:rsidRDefault="00354B55" w:rsidP="00354B5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of.D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 Yakup Aykut</w:t>
            </w:r>
          </w:p>
        </w:tc>
        <w:tc>
          <w:tcPr>
            <w:tcW w:w="2976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F9458D8" w14:textId="535C6D56" w:rsidR="00354B55" w:rsidRDefault="00354B55" w:rsidP="00354B5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0/06/2022-10:00</w:t>
            </w:r>
          </w:p>
        </w:tc>
        <w:tc>
          <w:tcPr>
            <w:tcW w:w="2638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21309B" w14:textId="1BDB69F1" w:rsidR="00354B55" w:rsidRDefault="00354B55" w:rsidP="00354B5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Tekstil Bölüm Toplantı Odası</w:t>
            </w:r>
          </w:p>
        </w:tc>
      </w:tr>
      <w:tr w:rsidR="00354B55" w:rsidRPr="008170C5" w14:paraId="78B1098B" w14:textId="77777777" w:rsidTr="00354B55">
        <w:trPr>
          <w:trHeight w:val="246"/>
        </w:trPr>
        <w:tc>
          <w:tcPr>
            <w:tcW w:w="119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2D155" w14:textId="3FA6F9B4" w:rsidR="00354B55" w:rsidRPr="008170C5" w:rsidRDefault="00354B55" w:rsidP="00354B5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. Jüri</w:t>
            </w: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584EA" w14:textId="589BC314" w:rsidR="00354B55" w:rsidRPr="008170C5" w:rsidRDefault="00354B55" w:rsidP="00354B5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Prof.Dr</w:t>
            </w:r>
            <w:proofErr w:type="spellEnd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. Esra Karaca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9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F566EBD" w14:textId="52F5EE53" w:rsidR="00354B55" w:rsidRPr="008170C5" w:rsidRDefault="00354B55" w:rsidP="00354B5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0/06/2022-10:00</w:t>
            </w:r>
          </w:p>
        </w:tc>
        <w:tc>
          <w:tcPr>
            <w:tcW w:w="2638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E35141" w14:textId="0FB41125" w:rsidR="00354B55" w:rsidRPr="008170C5" w:rsidRDefault="00354B55" w:rsidP="00354B5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D303</w:t>
            </w:r>
          </w:p>
        </w:tc>
      </w:tr>
      <w:tr w:rsidR="00354B55" w:rsidRPr="008170C5" w14:paraId="47C650AF" w14:textId="77777777" w:rsidTr="008D2D08">
        <w:trPr>
          <w:trHeight w:val="246"/>
        </w:trPr>
        <w:tc>
          <w:tcPr>
            <w:tcW w:w="119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C81F05" w14:textId="77777777" w:rsidR="00354B55" w:rsidRPr="008170C5" w:rsidRDefault="00354B55" w:rsidP="00354B5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BC25D" w14:textId="77777777" w:rsidR="00354B55" w:rsidRDefault="00354B55" w:rsidP="00354B5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Doç.Dr</w:t>
            </w:r>
            <w:proofErr w:type="spellEnd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. Serpil Koral Koç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</w:p>
          <w:p w14:paraId="2A5AD0AB" w14:textId="091C41D4" w:rsidR="00354B55" w:rsidRPr="008170C5" w:rsidRDefault="00354B55" w:rsidP="00354B5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r.Öğ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 Üyesi Halil İbrahim Akyıldız</w:t>
            </w:r>
          </w:p>
        </w:tc>
        <w:tc>
          <w:tcPr>
            <w:tcW w:w="29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969A647" w14:textId="77777777" w:rsidR="00354B55" w:rsidRPr="008170C5" w:rsidRDefault="00354B55" w:rsidP="00354B5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3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51CAA83" w14:textId="77777777" w:rsidR="00354B55" w:rsidRPr="008170C5" w:rsidRDefault="00354B55" w:rsidP="00354B5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354B55" w:rsidRPr="008170C5" w14:paraId="62134FAE" w14:textId="77777777" w:rsidTr="008D2D08">
        <w:trPr>
          <w:trHeight w:val="246"/>
        </w:trPr>
        <w:tc>
          <w:tcPr>
            <w:tcW w:w="119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123566" w14:textId="77777777" w:rsidR="00354B55" w:rsidRPr="008170C5" w:rsidRDefault="00354B55" w:rsidP="00354B5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74C24" w14:textId="1C1625E7" w:rsidR="00354B55" w:rsidRPr="008170C5" w:rsidRDefault="00354B55" w:rsidP="00354B5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Dr.Öğr</w:t>
            </w:r>
            <w:proofErr w:type="spellEnd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 xml:space="preserve">. Üyesi Şebnem </w:t>
            </w:r>
            <w:proofErr w:type="spellStart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Düzye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9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81BED55" w14:textId="77777777" w:rsidR="00354B55" w:rsidRPr="008170C5" w:rsidRDefault="00354B55" w:rsidP="00354B5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3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26CC6CC" w14:textId="77777777" w:rsidR="00354B55" w:rsidRPr="008170C5" w:rsidRDefault="00354B55" w:rsidP="00354B5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354B55" w:rsidRPr="008170C5" w14:paraId="6836D5DB" w14:textId="77777777" w:rsidTr="008D2D08">
        <w:trPr>
          <w:trHeight w:val="488"/>
        </w:trPr>
        <w:tc>
          <w:tcPr>
            <w:tcW w:w="1197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4C2AB" w14:textId="65D9D31E" w:rsidR="00354B55" w:rsidRPr="008170C5" w:rsidRDefault="00354B55" w:rsidP="00354B5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. Jüri</w:t>
            </w:r>
          </w:p>
        </w:tc>
        <w:tc>
          <w:tcPr>
            <w:tcW w:w="3690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FA39D7" w14:textId="5998AE24" w:rsidR="00354B55" w:rsidRDefault="00354B55" w:rsidP="00354B5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Prof.Dr</w:t>
            </w:r>
            <w:proofErr w:type="spellEnd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. Hüseyin Aksel Eren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</w:p>
          <w:p w14:paraId="780CE8A5" w14:textId="5194EEC4" w:rsidR="00354B55" w:rsidRPr="008170C5" w:rsidRDefault="00354B55" w:rsidP="00354B5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Doç.Dr</w:t>
            </w:r>
            <w:proofErr w:type="spellEnd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 xml:space="preserve">. </w:t>
            </w:r>
            <w:proofErr w:type="gramStart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Semiha</w:t>
            </w:r>
            <w:proofErr w:type="gramEnd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 xml:space="preserve"> Eren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97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1E419B" w14:textId="3C038926" w:rsidR="00354B55" w:rsidRPr="008170C5" w:rsidRDefault="00354B55" w:rsidP="00354B5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0/06/2022-10:00</w:t>
            </w:r>
          </w:p>
        </w:tc>
        <w:tc>
          <w:tcPr>
            <w:tcW w:w="263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C7C0A8" w14:textId="02A28600" w:rsidR="00354B55" w:rsidRPr="008170C5" w:rsidRDefault="00354B55" w:rsidP="00354B5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D306</w:t>
            </w:r>
          </w:p>
        </w:tc>
      </w:tr>
      <w:tr w:rsidR="00354B55" w:rsidRPr="008170C5" w14:paraId="3F7F6FB6" w14:textId="77777777" w:rsidTr="008D2D08">
        <w:trPr>
          <w:trHeight w:val="246"/>
        </w:trPr>
        <w:tc>
          <w:tcPr>
            <w:tcW w:w="11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B710E5" w14:textId="77777777" w:rsidR="00354B55" w:rsidRPr="008170C5" w:rsidRDefault="00354B55" w:rsidP="00354B5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FEEF7" w14:textId="387DEA5E" w:rsidR="00354B55" w:rsidRPr="008170C5" w:rsidRDefault="00354B55" w:rsidP="00354B5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of.D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 xml:space="preserve"> Erhan Kenan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Ç</w:t>
            </w:r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even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976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364F5D6" w14:textId="77777777" w:rsidR="00354B55" w:rsidRPr="008170C5" w:rsidRDefault="00354B55" w:rsidP="00354B5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38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337D1FB" w14:textId="77777777" w:rsidR="00354B55" w:rsidRPr="008170C5" w:rsidRDefault="00354B55" w:rsidP="00354B5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354B55" w:rsidRPr="008170C5" w14:paraId="4A2CEDD4" w14:textId="77777777" w:rsidTr="008D2D08">
        <w:trPr>
          <w:trHeight w:val="306"/>
        </w:trPr>
        <w:tc>
          <w:tcPr>
            <w:tcW w:w="119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35C0F" w14:textId="3AB5576D" w:rsidR="00354B55" w:rsidRPr="008170C5" w:rsidRDefault="00354B55" w:rsidP="00354B5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. Jüri</w:t>
            </w: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F7194" w14:textId="01667C63" w:rsidR="00354B55" w:rsidRPr="008170C5" w:rsidRDefault="00354B55" w:rsidP="00354B5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Prof.Dr</w:t>
            </w:r>
            <w:proofErr w:type="spellEnd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. Özcan Özdemir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9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88B0CCF" w14:textId="23D716F6" w:rsidR="00354B55" w:rsidRPr="008170C5" w:rsidRDefault="00354B55" w:rsidP="00354B5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0/06/2022-10:00</w:t>
            </w:r>
          </w:p>
        </w:tc>
        <w:tc>
          <w:tcPr>
            <w:tcW w:w="2638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7720AA" w14:textId="6BE26078" w:rsidR="00354B55" w:rsidRPr="008170C5" w:rsidRDefault="00354B55" w:rsidP="00354B5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D301</w:t>
            </w:r>
          </w:p>
        </w:tc>
      </w:tr>
      <w:tr w:rsidR="00354B55" w:rsidRPr="008170C5" w14:paraId="6562564B" w14:textId="77777777" w:rsidTr="008D2D08">
        <w:trPr>
          <w:trHeight w:val="246"/>
        </w:trPr>
        <w:tc>
          <w:tcPr>
            <w:tcW w:w="119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ACB036" w14:textId="77777777" w:rsidR="00354B55" w:rsidRPr="008170C5" w:rsidRDefault="00354B55" w:rsidP="00354B5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DBE9E" w14:textId="0CD924D3" w:rsidR="00354B55" w:rsidRDefault="00354B55" w:rsidP="00354B5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Prof.Dr</w:t>
            </w:r>
            <w:proofErr w:type="spellEnd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. Sunay Ömeroğlu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</w:p>
          <w:p w14:paraId="53F0EB6C" w14:textId="515D8C38" w:rsidR="00354B55" w:rsidRPr="008170C5" w:rsidRDefault="00354B55" w:rsidP="00354B5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Doç. Dr. Sibel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Şardağ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9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E48F632" w14:textId="77777777" w:rsidR="00354B55" w:rsidRPr="008170C5" w:rsidRDefault="00354B55" w:rsidP="00354B5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3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019B5DB" w14:textId="77777777" w:rsidR="00354B55" w:rsidRPr="008170C5" w:rsidRDefault="00354B55" w:rsidP="00354B5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354B55" w:rsidRPr="008170C5" w14:paraId="24642A58" w14:textId="77777777" w:rsidTr="008D2D08">
        <w:trPr>
          <w:trHeight w:val="246"/>
        </w:trPr>
        <w:tc>
          <w:tcPr>
            <w:tcW w:w="119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64776" w14:textId="2B064B1B" w:rsidR="00354B55" w:rsidRPr="008170C5" w:rsidRDefault="00354B55" w:rsidP="00354B5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. Jüri</w:t>
            </w: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D03237" w14:textId="69B319EE" w:rsidR="00354B55" w:rsidRPr="008170C5" w:rsidRDefault="00354B55" w:rsidP="00354B5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of.D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. Binnaz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Kaplangiray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9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94B01DC" w14:textId="3164BDDD" w:rsidR="00354B55" w:rsidRPr="008170C5" w:rsidRDefault="00354B55" w:rsidP="00354B5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0/06/2022-10:00</w:t>
            </w:r>
          </w:p>
        </w:tc>
        <w:tc>
          <w:tcPr>
            <w:tcW w:w="2638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933BA6" w14:textId="39E2F09A" w:rsidR="00354B55" w:rsidRPr="008170C5" w:rsidRDefault="00354B55" w:rsidP="00354B5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D204</w:t>
            </w:r>
          </w:p>
        </w:tc>
      </w:tr>
      <w:tr w:rsidR="00354B55" w:rsidRPr="008170C5" w14:paraId="288E1F55" w14:textId="77777777" w:rsidTr="008D2D08">
        <w:trPr>
          <w:trHeight w:val="246"/>
        </w:trPr>
        <w:tc>
          <w:tcPr>
            <w:tcW w:w="119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B9400C" w14:textId="77777777" w:rsidR="00354B55" w:rsidRPr="008170C5" w:rsidRDefault="00354B55" w:rsidP="00354B5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CCF263" w14:textId="77777777" w:rsidR="00354B55" w:rsidRDefault="00354B55" w:rsidP="00354B55">
            <w:pPr>
              <w:rPr>
                <w:rFonts w:ascii="Arial" w:hAnsi="Arial" w:cs="Arial"/>
                <w:color w:val="000000"/>
                <w:sz w:val="22"/>
                <w:szCs w:val="20"/>
                <w:shd w:val="clear" w:color="auto" w:fill="FFFFFF"/>
              </w:rPr>
            </w:pPr>
            <w:proofErr w:type="spellStart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Prof.Dr</w:t>
            </w:r>
            <w:proofErr w:type="spellEnd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 xml:space="preserve">. </w:t>
            </w:r>
            <w:r w:rsidRPr="00400620">
              <w:rPr>
                <w:rFonts w:ascii="Arial" w:hAnsi="Arial" w:cs="Arial"/>
                <w:color w:val="000000"/>
                <w:sz w:val="22"/>
                <w:szCs w:val="20"/>
                <w:shd w:val="clear" w:color="auto" w:fill="FFFFFF"/>
              </w:rPr>
              <w:t>Yasemin Kavuşturan</w:t>
            </w:r>
            <w:r>
              <w:rPr>
                <w:rFonts w:ascii="Arial" w:hAnsi="Arial" w:cs="Arial"/>
                <w:color w:val="000000"/>
                <w:sz w:val="22"/>
                <w:szCs w:val="20"/>
                <w:shd w:val="clear" w:color="auto" w:fill="FFFFFF"/>
              </w:rPr>
              <w:t xml:space="preserve"> </w:t>
            </w:r>
          </w:p>
          <w:p w14:paraId="2ADACA2D" w14:textId="22DB99AE" w:rsidR="00E92F7D" w:rsidRPr="008170C5" w:rsidRDefault="00E92F7D" w:rsidP="00354B5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of</w:t>
            </w:r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.Dr</w:t>
            </w:r>
            <w:proofErr w:type="spellEnd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 xml:space="preserve">. Ayça </w:t>
            </w:r>
            <w:proofErr w:type="spellStart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Gürarda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9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BD53ECF" w14:textId="77777777" w:rsidR="00354B55" w:rsidRPr="008170C5" w:rsidRDefault="00354B55" w:rsidP="00354B5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3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ED766C2" w14:textId="77777777" w:rsidR="00354B55" w:rsidRPr="008170C5" w:rsidRDefault="00354B55" w:rsidP="00354B5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354B55" w:rsidRPr="008170C5" w14:paraId="5F9E191B" w14:textId="77777777" w:rsidTr="008D2D08">
        <w:trPr>
          <w:trHeight w:val="246"/>
        </w:trPr>
        <w:tc>
          <w:tcPr>
            <w:tcW w:w="119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54C748" w14:textId="77777777" w:rsidR="00354B55" w:rsidRPr="008170C5" w:rsidRDefault="00354B55" w:rsidP="00354B5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6E1955" w14:textId="53BE8B40" w:rsidR="00354B55" w:rsidRPr="008170C5" w:rsidRDefault="00354B55" w:rsidP="00354B5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Dr.Araş.Gör</w:t>
            </w:r>
            <w:proofErr w:type="spellEnd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. Serkan Tezel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9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4402A50" w14:textId="77777777" w:rsidR="00354B55" w:rsidRPr="008170C5" w:rsidRDefault="00354B55" w:rsidP="00354B5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3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CA4214C" w14:textId="77777777" w:rsidR="00354B55" w:rsidRPr="008170C5" w:rsidRDefault="00354B55" w:rsidP="00354B5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354B55" w:rsidRPr="008170C5" w14:paraId="27500BB0" w14:textId="77777777" w:rsidTr="008D2D08">
        <w:trPr>
          <w:trHeight w:val="966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D3FFD0" w14:textId="77777777" w:rsidR="00354B55" w:rsidRPr="008170C5" w:rsidRDefault="00354B55" w:rsidP="00354B5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. Jüri</w:t>
            </w: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EB8F4" w14:textId="19419881" w:rsidR="00354B55" w:rsidRDefault="00354B55" w:rsidP="00354B5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of.D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 Behçet Becerir</w:t>
            </w:r>
          </w:p>
          <w:p w14:paraId="04843B2C" w14:textId="5FDEC433" w:rsidR="00354B55" w:rsidRDefault="00354B55" w:rsidP="00354B5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of.D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. Pervin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Aniş</w:t>
            </w:r>
            <w:proofErr w:type="spellEnd"/>
          </w:p>
          <w:p w14:paraId="6813B90B" w14:textId="61E5EDD2" w:rsidR="00354B55" w:rsidRDefault="00354B55" w:rsidP="00354B5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of.D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 Mehmet Orhan</w:t>
            </w:r>
          </w:p>
          <w:p w14:paraId="6A434D42" w14:textId="7332840A" w:rsidR="00354B55" w:rsidRPr="008170C5" w:rsidRDefault="00354B55" w:rsidP="00354B5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oç.D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 Fatih Süvari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CA3DC7" w14:textId="02B615F1" w:rsidR="00354B55" w:rsidRPr="008170C5" w:rsidRDefault="00354B55" w:rsidP="00354B5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0/06/2022-10:00</w:t>
            </w:r>
          </w:p>
        </w:tc>
        <w:tc>
          <w:tcPr>
            <w:tcW w:w="2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B0AFAB" w14:textId="710CABBF" w:rsidR="00354B55" w:rsidRPr="008170C5" w:rsidRDefault="00354B55" w:rsidP="00354B5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D203</w:t>
            </w:r>
          </w:p>
        </w:tc>
      </w:tr>
      <w:tr w:rsidR="00354B55" w:rsidRPr="008170C5" w14:paraId="694989F0" w14:textId="77777777" w:rsidTr="008D2D08">
        <w:trPr>
          <w:trHeight w:val="324"/>
        </w:trPr>
        <w:tc>
          <w:tcPr>
            <w:tcW w:w="11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50AFF7" w14:textId="03486B73" w:rsidR="00354B55" w:rsidRDefault="00354B55" w:rsidP="00354B5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7. Jüri</w:t>
            </w: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7B5EF5" w14:textId="0775F040" w:rsidR="00354B55" w:rsidRDefault="00354B55" w:rsidP="00354B5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Prof.D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 Recep Eren</w:t>
            </w:r>
          </w:p>
        </w:tc>
        <w:tc>
          <w:tcPr>
            <w:tcW w:w="29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268547" w14:textId="730556B3" w:rsidR="00354B55" w:rsidRPr="008170C5" w:rsidRDefault="00354B55" w:rsidP="00354B5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0/06/2022-10:00</w:t>
            </w:r>
          </w:p>
        </w:tc>
        <w:tc>
          <w:tcPr>
            <w:tcW w:w="26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D3BEC0" w14:textId="68ADDD38" w:rsidR="00354B55" w:rsidRPr="008170C5" w:rsidRDefault="00354B55" w:rsidP="00354B5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D304</w:t>
            </w:r>
          </w:p>
        </w:tc>
      </w:tr>
      <w:tr w:rsidR="00354B55" w:rsidRPr="008170C5" w14:paraId="3F67B673" w14:textId="77777777" w:rsidTr="008D2D08">
        <w:trPr>
          <w:trHeight w:val="324"/>
        </w:trPr>
        <w:tc>
          <w:tcPr>
            <w:tcW w:w="11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CD4210" w14:textId="77777777" w:rsidR="00354B55" w:rsidRDefault="00354B55" w:rsidP="00354B5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69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6C427E" w14:textId="3EE484CB" w:rsidR="00354B55" w:rsidRDefault="00354B55" w:rsidP="00354B5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oç.D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 Mine Akgün</w:t>
            </w:r>
          </w:p>
        </w:tc>
        <w:tc>
          <w:tcPr>
            <w:tcW w:w="29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BEB18" w14:textId="77777777" w:rsidR="00354B55" w:rsidRPr="008170C5" w:rsidRDefault="00354B55" w:rsidP="00354B5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26CBDD" w14:textId="77777777" w:rsidR="00354B55" w:rsidRPr="008170C5" w:rsidRDefault="00354B55" w:rsidP="00354B5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354B55" w:rsidRPr="008170C5" w14:paraId="4E669775" w14:textId="77777777" w:rsidTr="008D2D08">
        <w:trPr>
          <w:trHeight w:val="324"/>
        </w:trPr>
        <w:tc>
          <w:tcPr>
            <w:tcW w:w="11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4C2C36" w14:textId="77777777" w:rsidR="00354B55" w:rsidRDefault="00354B55" w:rsidP="00354B5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69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912ECC" w14:textId="77777777" w:rsidR="00354B55" w:rsidRDefault="00354B55" w:rsidP="00354B5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Doç.Dr</w:t>
            </w:r>
            <w:proofErr w:type="spellEnd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 xml:space="preserve">. Gülcan </w:t>
            </w:r>
            <w:proofErr w:type="spellStart"/>
            <w:r w:rsidRPr="008170C5">
              <w:rPr>
                <w:rFonts w:ascii="Arial" w:hAnsi="Arial" w:cs="Arial"/>
                <w:color w:val="000000"/>
                <w:sz w:val="22"/>
                <w:szCs w:val="22"/>
              </w:rPr>
              <w:t>Süle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</w:p>
          <w:p w14:paraId="5348EA75" w14:textId="2EBD3E1F" w:rsidR="00354B55" w:rsidRDefault="00354B55" w:rsidP="00354B5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Dr.Öğr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>. Üyesi Özge Çelik</w:t>
            </w:r>
          </w:p>
        </w:tc>
        <w:tc>
          <w:tcPr>
            <w:tcW w:w="29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B0D31C" w14:textId="77777777" w:rsidR="00354B55" w:rsidRPr="008170C5" w:rsidRDefault="00354B55" w:rsidP="00354B5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6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9FBEC7" w14:textId="77777777" w:rsidR="00354B55" w:rsidRPr="008170C5" w:rsidRDefault="00354B55" w:rsidP="00354B55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</w:tbl>
    <w:p w14:paraId="3241748C" w14:textId="2BBDE069" w:rsidR="002F3CC1" w:rsidRPr="008170C5" w:rsidRDefault="002F3CC1" w:rsidP="002F3CC1">
      <w:pPr>
        <w:jc w:val="both"/>
        <w:rPr>
          <w:rFonts w:ascii="Arial" w:hAnsi="Arial" w:cs="Arial"/>
          <w:color w:val="000000"/>
          <w:sz w:val="22"/>
          <w:szCs w:val="22"/>
        </w:rPr>
      </w:pPr>
    </w:p>
    <w:tbl>
      <w:tblPr>
        <w:tblW w:w="10773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773"/>
      </w:tblGrid>
      <w:tr w:rsidR="00C3399E" w:rsidRPr="008170C5" w14:paraId="3006577B" w14:textId="77777777" w:rsidTr="00060A01">
        <w:trPr>
          <w:trHeight w:val="255"/>
        </w:trPr>
        <w:tc>
          <w:tcPr>
            <w:tcW w:w="107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9B9741" w14:textId="42F7922A" w:rsidR="00C3399E" w:rsidRPr="008170C5" w:rsidRDefault="00C3399E" w:rsidP="002E5B86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</w:tbl>
    <w:p w14:paraId="44DD2D3D" w14:textId="77777777" w:rsidR="003E34E1" w:rsidRDefault="003E34E1" w:rsidP="00CB47F7">
      <w:pPr>
        <w:spacing w:before="240" w:after="240" w:line="276" w:lineRule="auto"/>
        <w:jc w:val="both"/>
        <w:rPr>
          <w:rFonts w:ascii="Arial" w:hAnsi="Arial" w:cs="Arial"/>
          <w:sz w:val="22"/>
        </w:rPr>
      </w:pPr>
    </w:p>
    <w:p w14:paraId="741D4FE1" w14:textId="77777777" w:rsidR="00CB47F7" w:rsidRDefault="00CB47F7" w:rsidP="00CB47F7">
      <w:pPr>
        <w:spacing w:before="240" w:line="276" w:lineRule="auto"/>
        <w:ind w:left="142"/>
        <w:rPr>
          <w:rFonts w:ascii="Arial" w:hAnsi="Arial" w:cs="Arial"/>
          <w:sz w:val="22"/>
        </w:rPr>
      </w:pPr>
      <w:r>
        <w:rPr>
          <w:rFonts w:ascii="Arial" w:hAnsi="Arial" w:cs="Arial"/>
          <w:b/>
          <w:sz w:val="22"/>
        </w:rPr>
        <w:t>ÖNEMLİ NOT-</w:t>
      </w:r>
      <w:r>
        <w:rPr>
          <w:rFonts w:ascii="Arial" w:hAnsi="Arial" w:cs="Arial"/>
          <w:sz w:val="22"/>
        </w:rPr>
        <w:t xml:space="preserve"> Aşağıdaki hususlara dikkat ediniz:</w:t>
      </w:r>
    </w:p>
    <w:p w14:paraId="238E58F6" w14:textId="77777777" w:rsidR="00CB47F7" w:rsidRPr="00C75CC8" w:rsidRDefault="00CB47F7" w:rsidP="00CB47F7">
      <w:pPr>
        <w:pStyle w:val="ListeParagraf"/>
        <w:numPr>
          <w:ilvl w:val="0"/>
          <w:numId w:val="2"/>
        </w:numPr>
        <w:spacing w:line="276" w:lineRule="auto"/>
        <w:rPr>
          <w:rFonts w:ascii="Arial" w:hAnsi="Arial" w:cs="Arial"/>
          <w:sz w:val="22"/>
        </w:rPr>
      </w:pPr>
      <w:r w:rsidRPr="00C75CC8">
        <w:rPr>
          <w:rFonts w:ascii="Arial" w:hAnsi="Arial" w:cs="Arial"/>
          <w:sz w:val="22"/>
        </w:rPr>
        <w:t>Sunum salonuna ilan edilen saatten en az 10 dakika önce geliniz.</w:t>
      </w:r>
    </w:p>
    <w:p w14:paraId="26F79056" w14:textId="77777777" w:rsidR="00CB47F7" w:rsidRPr="00C75CC8" w:rsidRDefault="00CB47F7" w:rsidP="00CB47F7">
      <w:pPr>
        <w:pStyle w:val="ListeParagraf"/>
        <w:numPr>
          <w:ilvl w:val="0"/>
          <w:numId w:val="2"/>
        </w:numPr>
        <w:spacing w:line="276" w:lineRule="auto"/>
        <w:rPr>
          <w:rFonts w:ascii="Arial" w:hAnsi="Arial" w:cs="Arial"/>
          <w:sz w:val="22"/>
        </w:rPr>
      </w:pPr>
      <w:r w:rsidRPr="00C75CC8">
        <w:rPr>
          <w:rFonts w:ascii="Arial" w:hAnsi="Arial" w:cs="Arial"/>
          <w:sz w:val="22"/>
        </w:rPr>
        <w:t>Yanınızda şunları bulundurunuz:</w:t>
      </w:r>
    </w:p>
    <w:p w14:paraId="02690B36" w14:textId="77777777" w:rsidR="00CB47F7" w:rsidRPr="00C75CC8" w:rsidRDefault="00CB47F7" w:rsidP="00CB47F7">
      <w:pPr>
        <w:pStyle w:val="ListeParagraf"/>
        <w:numPr>
          <w:ilvl w:val="0"/>
          <w:numId w:val="3"/>
        </w:numPr>
        <w:spacing w:line="276" w:lineRule="auto"/>
        <w:rPr>
          <w:rFonts w:ascii="Arial" w:hAnsi="Arial" w:cs="Arial"/>
          <w:sz w:val="22"/>
        </w:rPr>
      </w:pPr>
      <w:r w:rsidRPr="00C75CC8">
        <w:rPr>
          <w:rFonts w:ascii="Arial" w:hAnsi="Arial" w:cs="Arial"/>
          <w:sz w:val="22"/>
        </w:rPr>
        <w:t>Varsa bir dizüstü bilgisayar (Sunumunuz yüklenmiş olmalıdır.)</w:t>
      </w:r>
    </w:p>
    <w:p w14:paraId="12DFD389" w14:textId="77777777" w:rsidR="00CB47F7" w:rsidRDefault="00CB47F7" w:rsidP="00CB47F7">
      <w:pPr>
        <w:pStyle w:val="ListeParagraf"/>
        <w:numPr>
          <w:ilvl w:val="0"/>
          <w:numId w:val="3"/>
        </w:numPr>
        <w:spacing w:line="276" w:lineRule="auto"/>
        <w:rPr>
          <w:rFonts w:ascii="Arial" w:hAnsi="Arial" w:cs="Arial"/>
          <w:sz w:val="22"/>
        </w:rPr>
      </w:pPr>
      <w:r w:rsidRPr="00C75CC8">
        <w:rPr>
          <w:rFonts w:ascii="Arial" w:hAnsi="Arial" w:cs="Arial"/>
          <w:sz w:val="22"/>
        </w:rPr>
        <w:t>Bir harici bellek (Sunumunuz yüklenmiş olmalıdır.)</w:t>
      </w:r>
    </w:p>
    <w:p w14:paraId="2FC2FC19" w14:textId="77777777" w:rsidR="00CB47F7" w:rsidRDefault="00CB47F7" w:rsidP="00CB47F7">
      <w:pPr>
        <w:pStyle w:val="ListeParagraf"/>
        <w:numPr>
          <w:ilvl w:val="0"/>
          <w:numId w:val="3"/>
        </w:numPr>
        <w:spacing w:line="276" w:lineRule="auto"/>
        <w:rPr>
          <w:rFonts w:ascii="Arial" w:hAnsi="Arial" w:cs="Arial"/>
          <w:sz w:val="22"/>
        </w:rPr>
      </w:pPr>
      <w:r w:rsidRPr="00F81686">
        <w:rPr>
          <w:rFonts w:ascii="Arial" w:hAnsi="Arial" w:cs="Arial"/>
          <w:sz w:val="22"/>
        </w:rPr>
        <w:t>Bitirme tezinden ciltsiz, cep dosya içinde 3 nüsha</w:t>
      </w:r>
    </w:p>
    <w:p w14:paraId="664E26F1" w14:textId="77777777" w:rsidR="004C723B" w:rsidRDefault="004C723B" w:rsidP="00CB47F7">
      <w:pPr>
        <w:spacing w:before="240" w:line="276" w:lineRule="auto"/>
        <w:ind w:left="6874" w:firstLine="206"/>
        <w:jc w:val="center"/>
        <w:rPr>
          <w:rFonts w:ascii="Arial" w:hAnsi="Arial" w:cs="Arial"/>
          <w:b/>
          <w:sz w:val="22"/>
        </w:rPr>
      </w:pPr>
    </w:p>
    <w:p w14:paraId="5F38DFEA" w14:textId="77777777" w:rsidR="00CB47F7" w:rsidRPr="00CB47F7" w:rsidRDefault="00CB47F7" w:rsidP="00CB47F7">
      <w:pPr>
        <w:spacing w:before="240" w:line="276" w:lineRule="auto"/>
        <w:ind w:left="6874" w:firstLine="206"/>
        <w:jc w:val="center"/>
        <w:rPr>
          <w:rFonts w:ascii="Arial" w:hAnsi="Arial" w:cs="Arial"/>
          <w:sz w:val="22"/>
        </w:rPr>
      </w:pPr>
      <w:r w:rsidRPr="00CB47F7">
        <w:rPr>
          <w:rFonts w:ascii="Arial" w:hAnsi="Arial" w:cs="Arial"/>
          <w:b/>
          <w:sz w:val="22"/>
        </w:rPr>
        <w:t xml:space="preserve">Prof. Dr. </w:t>
      </w:r>
      <w:r w:rsidR="00007EA3">
        <w:rPr>
          <w:rFonts w:ascii="Arial" w:hAnsi="Arial" w:cs="Arial"/>
          <w:b/>
          <w:sz w:val="22"/>
        </w:rPr>
        <w:t>Dilek KUT</w:t>
      </w:r>
    </w:p>
    <w:p w14:paraId="23F2F138" w14:textId="77777777" w:rsidR="00CB47F7" w:rsidRPr="00CB47F7" w:rsidRDefault="00CB47F7" w:rsidP="00CB47F7">
      <w:pPr>
        <w:spacing w:line="276" w:lineRule="auto"/>
        <w:ind w:left="502"/>
        <w:jc w:val="right"/>
        <w:rPr>
          <w:rFonts w:ascii="Arial" w:hAnsi="Arial" w:cs="Arial"/>
          <w:b/>
          <w:sz w:val="22"/>
        </w:rPr>
      </w:pPr>
      <w:r w:rsidRPr="00CB47F7">
        <w:rPr>
          <w:rFonts w:ascii="Arial" w:hAnsi="Arial" w:cs="Arial"/>
          <w:b/>
          <w:sz w:val="22"/>
        </w:rPr>
        <w:t>Tekstil Mühendisliği Bölüm Başkanı</w:t>
      </w:r>
    </w:p>
    <w:p w14:paraId="3A1CC9AF" w14:textId="77777777" w:rsidR="00CB47F7" w:rsidRDefault="00CB47F7" w:rsidP="00CB47F7">
      <w:pPr>
        <w:spacing w:line="276" w:lineRule="auto"/>
        <w:rPr>
          <w:rFonts w:ascii="Arial" w:hAnsi="Arial" w:cs="Arial"/>
          <w:sz w:val="22"/>
        </w:rPr>
      </w:pPr>
    </w:p>
    <w:p w14:paraId="7D721E54" w14:textId="77777777" w:rsidR="00CB47F7" w:rsidRDefault="00CB47F7" w:rsidP="00CB47F7">
      <w:pPr>
        <w:spacing w:line="276" w:lineRule="auto"/>
        <w:rPr>
          <w:rFonts w:ascii="Arial" w:hAnsi="Arial" w:cs="Arial"/>
          <w:sz w:val="22"/>
        </w:rPr>
      </w:pPr>
    </w:p>
    <w:p w14:paraId="1E0281F7" w14:textId="77777777" w:rsidR="00CB47F7" w:rsidRDefault="00CB47F7" w:rsidP="00CB47F7">
      <w:pPr>
        <w:spacing w:line="276" w:lineRule="auto"/>
        <w:rPr>
          <w:rFonts w:ascii="Arial" w:hAnsi="Arial" w:cs="Arial"/>
          <w:sz w:val="22"/>
        </w:rPr>
      </w:pPr>
    </w:p>
    <w:p w14:paraId="6140A789" w14:textId="77777777" w:rsidR="00CB47F7" w:rsidRDefault="00CB47F7" w:rsidP="00CB47F7">
      <w:pPr>
        <w:spacing w:line="276" w:lineRule="auto"/>
        <w:rPr>
          <w:rFonts w:ascii="Arial" w:hAnsi="Arial" w:cs="Arial"/>
          <w:sz w:val="22"/>
        </w:rPr>
      </w:pPr>
    </w:p>
    <w:p w14:paraId="08682590" w14:textId="77777777" w:rsidR="00CB47F7" w:rsidRDefault="00CB47F7" w:rsidP="00CB47F7">
      <w:pPr>
        <w:spacing w:line="276" w:lineRule="auto"/>
        <w:rPr>
          <w:rFonts w:ascii="Arial" w:hAnsi="Arial" w:cs="Arial"/>
          <w:sz w:val="22"/>
        </w:rPr>
      </w:pPr>
    </w:p>
    <w:sectPr w:rsidR="00CB47F7" w:rsidSect="009F19C3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7" type="#_x0000_t75" style="width:11.4pt;height:11.4pt" o:bullet="t">
        <v:imagedata r:id="rId1" o:title="art7A3"/>
      </v:shape>
    </w:pict>
  </w:numPicBullet>
  <w:abstractNum w:abstractNumId="0" w15:restartNumberingAfterBreak="0">
    <w:nsid w:val="22677C1F"/>
    <w:multiLevelType w:val="hybridMultilevel"/>
    <w:tmpl w:val="21203974"/>
    <w:lvl w:ilvl="0" w:tplc="041F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55363189"/>
    <w:multiLevelType w:val="hybridMultilevel"/>
    <w:tmpl w:val="2D0ED150"/>
    <w:lvl w:ilvl="0" w:tplc="9714440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9302512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D12260E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FB471E4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8F44436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DE2A14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1A09D24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E146466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AC083F8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6A8C5E1C"/>
    <w:multiLevelType w:val="hybridMultilevel"/>
    <w:tmpl w:val="1E7A7BF0"/>
    <w:lvl w:ilvl="0" w:tplc="4A78617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4850143">
    <w:abstractNumId w:val="1"/>
  </w:num>
  <w:num w:numId="2" w16cid:durableId="386496280">
    <w:abstractNumId w:val="2"/>
  </w:num>
  <w:num w:numId="3" w16cid:durableId="819484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DUxNzS0MDExNTdX0lEKTi0uzszPAykwrgUArGwTLiwAAAA="/>
  </w:docVars>
  <w:rsids>
    <w:rsidRoot w:val="00810ADC"/>
    <w:rsid w:val="0000713A"/>
    <w:rsid w:val="00007EA3"/>
    <w:rsid w:val="00060A01"/>
    <w:rsid w:val="00073AC5"/>
    <w:rsid w:val="000775FF"/>
    <w:rsid w:val="00082102"/>
    <w:rsid w:val="000A1F3A"/>
    <w:rsid w:val="000A4929"/>
    <w:rsid w:val="000C2199"/>
    <w:rsid w:val="000E7CAA"/>
    <w:rsid w:val="000F1A7D"/>
    <w:rsid w:val="001231CE"/>
    <w:rsid w:val="00143158"/>
    <w:rsid w:val="00161064"/>
    <w:rsid w:val="00183B60"/>
    <w:rsid w:val="001D542D"/>
    <w:rsid w:val="001D71AE"/>
    <w:rsid w:val="001E112D"/>
    <w:rsid w:val="00240502"/>
    <w:rsid w:val="002513B6"/>
    <w:rsid w:val="0026208A"/>
    <w:rsid w:val="002A465D"/>
    <w:rsid w:val="002B60D8"/>
    <w:rsid w:val="002F3CC1"/>
    <w:rsid w:val="00322AD5"/>
    <w:rsid w:val="00332CC8"/>
    <w:rsid w:val="00354B55"/>
    <w:rsid w:val="00365004"/>
    <w:rsid w:val="00375335"/>
    <w:rsid w:val="003A0509"/>
    <w:rsid w:val="003B07CA"/>
    <w:rsid w:val="003B3C33"/>
    <w:rsid w:val="003C29AE"/>
    <w:rsid w:val="003C35F3"/>
    <w:rsid w:val="003E34E1"/>
    <w:rsid w:val="003E493C"/>
    <w:rsid w:val="00400620"/>
    <w:rsid w:val="0041741F"/>
    <w:rsid w:val="0046559C"/>
    <w:rsid w:val="00483CB9"/>
    <w:rsid w:val="004855A1"/>
    <w:rsid w:val="004A10C5"/>
    <w:rsid w:val="004B1582"/>
    <w:rsid w:val="004C723B"/>
    <w:rsid w:val="004F1A18"/>
    <w:rsid w:val="004F60DE"/>
    <w:rsid w:val="00507CEC"/>
    <w:rsid w:val="00564213"/>
    <w:rsid w:val="00581544"/>
    <w:rsid w:val="00582469"/>
    <w:rsid w:val="005C1CB2"/>
    <w:rsid w:val="006256B4"/>
    <w:rsid w:val="00675E5D"/>
    <w:rsid w:val="006D7A5A"/>
    <w:rsid w:val="0071382D"/>
    <w:rsid w:val="007225DA"/>
    <w:rsid w:val="007261C5"/>
    <w:rsid w:val="0078148A"/>
    <w:rsid w:val="00810ADC"/>
    <w:rsid w:val="008170C5"/>
    <w:rsid w:val="00831943"/>
    <w:rsid w:val="008A1883"/>
    <w:rsid w:val="008A3DD1"/>
    <w:rsid w:val="008B5528"/>
    <w:rsid w:val="008D2D08"/>
    <w:rsid w:val="00945F96"/>
    <w:rsid w:val="0094639E"/>
    <w:rsid w:val="00956433"/>
    <w:rsid w:val="00961549"/>
    <w:rsid w:val="00997B89"/>
    <w:rsid w:val="009B1A95"/>
    <w:rsid w:val="009B59F9"/>
    <w:rsid w:val="009E38A4"/>
    <w:rsid w:val="00A03EC0"/>
    <w:rsid w:val="00A123BB"/>
    <w:rsid w:val="00A14589"/>
    <w:rsid w:val="00A20F07"/>
    <w:rsid w:val="00A42E9C"/>
    <w:rsid w:val="00A56D52"/>
    <w:rsid w:val="00A95E3C"/>
    <w:rsid w:val="00AB5386"/>
    <w:rsid w:val="00AE3327"/>
    <w:rsid w:val="00AF6E77"/>
    <w:rsid w:val="00B0114F"/>
    <w:rsid w:val="00B12CEA"/>
    <w:rsid w:val="00B307FE"/>
    <w:rsid w:val="00B517ED"/>
    <w:rsid w:val="00BA3D2C"/>
    <w:rsid w:val="00BB6764"/>
    <w:rsid w:val="00BB6AE8"/>
    <w:rsid w:val="00BC32FE"/>
    <w:rsid w:val="00BC35E5"/>
    <w:rsid w:val="00BD5696"/>
    <w:rsid w:val="00BF3F17"/>
    <w:rsid w:val="00C05D4C"/>
    <w:rsid w:val="00C277AE"/>
    <w:rsid w:val="00C3399E"/>
    <w:rsid w:val="00C41560"/>
    <w:rsid w:val="00C500F3"/>
    <w:rsid w:val="00C6469A"/>
    <w:rsid w:val="00C67F5B"/>
    <w:rsid w:val="00C70FFE"/>
    <w:rsid w:val="00C75CC8"/>
    <w:rsid w:val="00CB0031"/>
    <w:rsid w:val="00CB429C"/>
    <w:rsid w:val="00CB47F7"/>
    <w:rsid w:val="00CE2BBC"/>
    <w:rsid w:val="00CE7ACC"/>
    <w:rsid w:val="00CF16B1"/>
    <w:rsid w:val="00D7299B"/>
    <w:rsid w:val="00DC3481"/>
    <w:rsid w:val="00DC58F7"/>
    <w:rsid w:val="00DD2DAA"/>
    <w:rsid w:val="00E04AFE"/>
    <w:rsid w:val="00E92F7D"/>
    <w:rsid w:val="00E93C3B"/>
    <w:rsid w:val="00E94300"/>
    <w:rsid w:val="00E94553"/>
    <w:rsid w:val="00EE5942"/>
    <w:rsid w:val="00EE6C15"/>
    <w:rsid w:val="00EF41FB"/>
    <w:rsid w:val="00F079EB"/>
    <w:rsid w:val="00F10580"/>
    <w:rsid w:val="00F30D57"/>
    <w:rsid w:val="00F35E15"/>
    <w:rsid w:val="00F6363E"/>
    <w:rsid w:val="00F7750A"/>
    <w:rsid w:val="00F81686"/>
    <w:rsid w:val="00F824FA"/>
    <w:rsid w:val="00FB31DD"/>
    <w:rsid w:val="00FF29BF"/>
    <w:rsid w:val="00FF5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D15CF3"/>
  <w15:docId w15:val="{80653143-2562-4040-8E2F-6357F3322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493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A42E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6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1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0354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99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04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1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8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4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1</Pages>
  <Words>245</Words>
  <Characters>1400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ziran_2013_21</dc:creator>
  <cp:lastModifiedBy>Nazlı Arman</cp:lastModifiedBy>
  <cp:revision>22</cp:revision>
  <cp:lastPrinted>2020-01-07T09:15:00Z</cp:lastPrinted>
  <dcterms:created xsi:type="dcterms:W3CDTF">2019-06-14T10:12:00Z</dcterms:created>
  <dcterms:modified xsi:type="dcterms:W3CDTF">2022-06-15T12:46:00Z</dcterms:modified>
</cp:coreProperties>
</file>